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45B504" w14:textId="1866E546" w:rsidR="00F454DE" w:rsidRDefault="00322767" w:rsidP="009770BC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8173AAE" wp14:editId="7267C9BD">
                <wp:simplePos x="0" y="0"/>
                <wp:positionH relativeFrom="column">
                  <wp:posOffset>2965157</wp:posOffset>
                </wp:positionH>
                <wp:positionV relativeFrom="paragraph">
                  <wp:posOffset>6672580</wp:posOffset>
                </wp:positionV>
                <wp:extent cx="471268" cy="28721"/>
                <wp:effectExtent l="0" t="0" r="24130" b="28575"/>
                <wp:wrapNone/>
                <wp:docPr id="210651778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E26A9D" id="Straight Connector 5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5pt,525.4pt" to="270.6pt,5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457F6D9" wp14:editId="07450F5F">
                <wp:simplePos x="0" y="0"/>
                <wp:positionH relativeFrom="column">
                  <wp:posOffset>2951040</wp:posOffset>
                </wp:positionH>
                <wp:positionV relativeFrom="paragraph">
                  <wp:posOffset>4871671</wp:posOffset>
                </wp:positionV>
                <wp:extent cx="471268" cy="28721"/>
                <wp:effectExtent l="0" t="0" r="24130" b="28575"/>
                <wp:wrapNone/>
                <wp:docPr id="2127811706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5BA44B" id="Straight Connector 5" o:spid="_x0000_s1026" style="position:absolute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2.35pt,383.6pt" to="269.45pt,38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6CA8A1A" wp14:editId="790BCF60">
                <wp:simplePos x="0" y="0"/>
                <wp:positionH relativeFrom="column">
                  <wp:posOffset>2964766</wp:posOffset>
                </wp:positionH>
                <wp:positionV relativeFrom="paragraph">
                  <wp:posOffset>3901195</wp:posOffset>
                </wp:positionV>
                <wp:extent cx="471268" cy="28721"/>
                <wp:effectExtent l="0" t="0" r="24130" b="28575"/>
                <wp:wrapNone/>
                <wp:docPr id="1314896623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93BA33" id="Straight Connector 5" o:spid="_x0000_s1026" style="position:absolute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45pt,307.2pt" to="270.55pt,30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E82A24" wp14:editId="4444EEB5">
                <wp:simplePos x="0" y="0"/>
                <wp:positionH relativeFrom="column">
                  <wp:posOffset>3007702</wp:posOffset>
                </wp:positionH>
                <wp:positionV relativeFrom="paragraph">
                  <wp:posOffset>3049954</wp:posOffset>
                </wp:positionV>
                <wp:extent cx="471268" cy="28721"/>
                <wp:effectExtent l="0" t="0" r="24130" b="28575"/>
                <wp:wrapNone/>
                <wp:docPr id="770989168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15F79B" id="Straight Connector 5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85pt,240.15pt" to="273.95pt,24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EE8DAD2" wp14:editId="038E6632">
                <wp:simplePos x="0" y="0"/>
                <wp:positionH relativeFrom="column">
                  <wp:posOffset>3003453</wp:posOffset>
                </wp:positionH>
                <wp:positionV relativeFrom="paragraph">
                  <wp:posOffset>2158804</wp:posOffset>
                </wp:positionV>
                <wp:extent cx="471268" cy="28721"/>
                <wp:effectExtent l="0" t="0" r="24130" b="28575"/>
                <wp:wrapNone/>
                <wp:docPr id="42707855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97E197" id="Straight Connector 5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5pt,170pt" to="273.6pt,17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FBE0DA" wp14:editId="21684D83">
                <wp:simplePos x="0" y="0"/>
                <wp:positionH relativeFrom="column">
                  <wp:posOffset>1420593</wp:posOffset>
                </wp:positionH>
                <wp:positionV relativeFrom="paragraph">
                  <wp:posOffset>5935980</wp:posOffset>
                </wp:positionV>
                <wp:extent cx="45719" cy="358726"/>
                <wp:effectExtent l="95250" t="0" r="88265" b="60960"/>
                <wp:wrapNone/>
                <wp:docPr id="59101904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88138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11.85pt;margin-top:467.4pt;width:3.6pt;height:28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Bu4lxD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5D660AB" wp14:editId="4FB6EA80">
                <wp:simplePos x="0" y="0"/>
                <wp:positionH relativeFrom="column">
                  <wp:posOffset>1343074</wp:posOffset>
                </wp:positionH>
                <wp:positionV relativeFrom="paragraph">
                  <wp:posOffset>5113557</wp:posOffset>
                </wp:positionV>
                <wp:extent cx="45719" cy="358726"/>
                <wp:effectExtent l="95250" t="0" r="88265" b="60960"/>
                <wp:wrapNone/>
                <wp:docPr id="103808312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C7F17" id="Straight Arrow Connector 4" o:spid="_x0000_s1026" type="#_x0000_t32" style="position:absolute;margin-left:105.75pt;margin-top:402.65pt;width:3.6pt;height:28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Bwgrtw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68F116" wp14:editId="37830228">
                <wp:simplePos x="0" y="0"/>
                <wp:positionH relativeFrom="column">
                  <wp:posOffset>1441939</wp:posOffset>
                </wp:positionH>
                <wp:positionV relativeFrom="paragraph">
                  <wp:posOffset>4199792</wp:posOffset>
                </wp:positionV>
                <wp:extent cx="45719" cy="358726"/>
                <wp:effectExtent l="95250" t="0" r="88265" b="60960"/>
                <wp:wrapNone/>
                <wp:docPr id="76416856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D0A6D" id="Straight Arrow Connector 4" o:spid="_x0000_s1026" type="#_x0000_t32" style="position:absolute;margin-left:113.55pt;margin-top:330.7pt;width:3.6pt;height:28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3ABAFA9" wp14:editId="05C5E63E">
                <wp:simplePos x="0" y="0"/>
                <wp:positionH relativeFrom="column">
                  <wp:posOffset>1337506</wp:posOffset>
                </wp:positionH>
                <wp:positionV relativeFrom="paragraph">
                  <wp:posOffset>3296480</wp:posOffset>
                </wp:positionV>
                <wp:extent cx="45719" cy="358726"/>
                <wp:effectExtent l="95250" t="0" r="88265" b="60960"/>
                <wp:wrapNone/>
                <wp:docPr id="1387078268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A201E" id="Straight Arrow Connector 4" o:spid="_x0000_s1026" type="#_x0000_t32" style="position:absolute;margin-left:105.3pt;margin-top:259.55pt;width:3.6pt;height:28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D5KXsG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CBE144C" wp14:editId="6480B203">
                <wp:simplePos x="0" y="0"/>
                <wp:positionH relativeFrom="column">
                  <wp:posOffset>1337896</wp:posOffset>
                </wp:positionH>
                <wp:positionV relativeFrom="paragraph">
                  <wp:posOffset>2381299</wp:posOffset>
                </wp:positionV>
                <wp:extent cx="45719" cy="358726"/>
                <wp:effectExtent l="95250" t="0" r="88265" b="60960"/>
                <wp:wrapNone/>
                <wp:docPr id="77128860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2FC2E" id="Straight Arrow Connector 4" o:spid="_x0000_s1026" type="#_x0000_t32" style="position:absolute;margin-left:105.35pt;margin-top:187.5pt;width:3.6pt;height:28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CZDHLV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0C6E65C" wp14:editId="4B684A05">
                <wp:simplePos x="0" y="0"/>
                <wp:positionH relativeFrom="column">
                  <wp:posOffset>1284312</wp:posOffset>
                </wp:positionH>
                <wp:positionV relativeFrom="paragraph">
                  <wp:posOffset>1533379</wp:posOffset>
                </wp:positionV>
                <wp:extent cx="45719" cy="358726"/>
                <wp:effectExtent l="95250" t="0" r="88265" b="60960"/>
                <wp:wrapNone/>
                <wp:docPr id="35860369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DEFF4" id="Straight Arrow Connector 4" o:spid="_x0000_s1026" type="#_x0000_t32" style="position:absolute;margin-left:101.15pt;margin-top:120.75pt;width:3.6pt;height:28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683C015" wp14:editId="3A3F8953">
                <wp:simplePos x="0" y="0"/>
                <wp:positionH relativeFrom="column">
                  <wp:posOffset>1326173</wp:posOffset>
                </wp:positionH>
                <wp:positionV relativeFrom="paragraph">
                  <wp:posOffset>633046</wp:posOffset>
                </wp:positionV>
                <wp:extent cx="45719" cy="302456"/>
                <wp:effectExtent l="95250" t="0" r="50165" b="59690"/>
                <wp:wrapNone/>
                <wp:docPr id="189534280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0245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F7BC6" id="Straight Arrow Connector 4" o:spid="_x0000_s1026" type="#_x0000_t32" style="position:absolute;margin-left:104.4pt;margin-top:49.85pt;width:3.6pt;height:23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6E3F1BD" wp14:editId="705A60D5">
                <wp:simplePos x="0" y="0"/>
                <wp:positionH relativeFrom="margin">
                  <wp:posOffset>-199342</wp:posOffset>
                </wp:positionH>
                <wp:positionV relativeFrom="paragraph">
                  <wp:posOffset>-494275</wp:posOffset>
                </wp:positionV>
                <wp:extent cx="2651760" cy="407963"/>
                <wp:effectExtent l="0" t="0" r="0" b="0"/>
                <wp:wrapNone/>
                <wp:docPr id="191863855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407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198A26" w14:textId="77777777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22767">
                              <w:rPr>
                                <w:b/>
                                <w:bCs/>
                              </w:rPr>
                              <w:t>Data collection and analysis steps</w:t>
                            </w:r>
                          </w:p>
                          <w:p w14:paraId="20B6D88C" w14:textId="0D520F16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E3F1B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5.7pt;margin-top:-38.9pt;width:208.8pt;height:32.1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" filled="f" stroked="f">
                <v:textbox>
                  <w:txbxContent>
                    <w:p w14:paraId="20198A26" w14:textId="77777777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  <w:r w:rsidRPr="00322767">
                        <w:rPr>
                          <w:b/>
                          <w:bCs/>
                        </w:rPr>
                        <w:t>Data collection and analysis steps</w:t>
                      </w:r>
                    </w:p>
                    <w:p w14:paraId="20B6D88C" w14:textId="0D520F16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218BE25" wp14:editId="7F0A09B3">
                <wp:simplePos x="0" y="0"/>
                <wp:positionH relativeFrom="margin">
                  <wp:posOffset>3473548</wp:posOffset>
                </wp:positionH>
                <wp:positionV relativeFrom="paragraph">
                  <wp:posOffset>1188574</wp:posOffset>
                </wp:positionV>
                <wp:extent cx="2651760" cy="407963"/>
                <wp:effectExtent l="0" t="0" r="0" b="0"/>
                <wp:wrapNone/>
                <wp:docPr id="39214768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407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E7C85E" w14:textId="69628B7D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8BE25" id="_x0000_s1027" type="#_x0000_t202" style="position:absolute;left:0;text-align:left;margin-left:273.5pt;margin-top:93.6pt;width:208.8pt;height:32.1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" filled="f" stroked="f">
                <v:textbox>
                  <w:txbxContent>
                    <w:p w14:paraId="38E7C85E" w14:textId="69628B7D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sul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50077A8" wp14:editId="31C4BA8B">
                <wp:simplePos x="0" y="0"/>
                <wp:positionH relativeFrom="margin">
                  <wp:posOffset>3458210</wp:posOffset>
                </wp:positionH>
                <wp:positionV relativeFrom="paragraph">
                  <wp:posOffset>1790358</wp:posOffset>
                </wp:positionV>
                <wp:extent cx="3101926" cy="597877"/>
                <wp:effectExtent l="0" t="0" r="22860" b="12065"/>
                <wp:wrapNone/>
                <wp:docPr id="16435537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E66081" w14:textId="55ABE1A1" w:rsidR="009770BC" w:rsidRDefault="009770BC" w:rsidP="009770BC">
                            <w:r>
                              <w:t>Search Results Collection A:  UR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077A8" id="Rectangle 1" o:spid="_x0000_s1028" style="position:absolute;left:0;text-align:left;margin-left:272.3pt;margin-top:140.95pt;width:244.25pt;height:47.1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" fillcolor="white [3201]" strokecolor="black [3200]" strokeweight="1pt">
                <v:textbox>
                  <w:txbxContent>
                    <w:p w14:paraId="08E66081" w14:textId="55ABE1A1" w:rsidR="009770BC" w:rsidRDefault="009770BC" w:rsidP="009770BC">
                      <w:r>
                        <w:t>Search Results Collection A:  UR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89E9573" wp14:editId="3145EA40">
                <wp:simplePos x="0" y="0"/>
                <wp:positionH relativeFrom="margin">
                  <wp:posOffset>3479361</wp:posOffset>
                </wp:positionH>
                <wp:positionV relativeFrom="paragraph">
                  <wp:posOffset>2761712</wp:posOffset>
                </wp:positionV>
                <wp:extent cx="3101926" cy="597877"/>
                <wp:effectExtent l="0" t="0" r="22860" b="12065"/>
                <wp:wrapNone/>
                <wp:docPr id="203678908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60350D" w14:textId="43BC1EC3" w:rsidR="009770BC" w:rsidRDefault="009770BC" w:rsidP="009770BC">
                            <w:r>
                              <w:t>Search Results Collection B:  UR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E9573" id="_x0000_s1029" style="position:absolute;left:0;text-align:left;margin-left:273.95pt;margin-top:217.45pt;width:244.25pt;height:47.1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jwZ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" fillcolor="white [3201]" strokecolor="black [3200]" strokeweight="1pt">
                <v:textbox>
                  <w:txbxContent>
                    <w:p w14:paraId="5F60350D" w14:textId="43BC1EC3" w:rsidR="009770BC" w:rsidRDefault="009770BC" w:rsidP="009770BC">
                      <w:r>
                        <w:t>Search Results Collection B:  UR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4C4422" wp14:editId="5AB82789">
                <wp:simplePos x="0" y="0"/>
                <wp:positionH relativeFrom="margin">
                  <wp:posOffset>3479068</wp:posOffset>
                </wp:positionH>
                <wp:positionV relativeFrom="paragraph">
                  <wp:posOffset>3598447</wp:posOffset>
                </wp:positionV>
                <wp:extent cx="3101926" cy="597877"/>
                <wp:effectExtent l="0" t="0" r="22860" b="12065"/>
                <wp:wrapNone/>
                <wp:docPr id="26106243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751E0E" w14:textId="36A3E4F6" w:rsidR="009770BC" w:rsidRDefault="009770BC" w:rsidP="009770BC">
                            <w:r w:rsidRPr="009770BC">
                              <w:t xml:space="preserve">Case Collection </w:t>
                            </w: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4C4422" id="_x0000_s1030" style="position:absolute;left:0;text-align:left;margin-left:273.95pt;margin-top:283.35pt;width:244.25pt;height:47.1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" fillcolor="white [3201]" strokecolor="black [3200]" strokeweight="1pt">
                <v:textbox>
                  <w:txbxContent>
                    <w:p w14:paraId="44751E0E" w14:textId="36A3E4F6" w:rsidR="009770BC" w:rsidRDefault="009770BC" w:rsidP="009770BC">
                      <w:r w:rsidRPr="009770BC">
                        <w:t xml:space="preserve">Case Collection </w:t>
                      </w:r>
                      <w:r>
                        <w:t>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D1523B" wp14:editId="7E86E2F9">
                <wp:simplePos x="0" y="0"/>
                <wp:positionH relativeFrom="page">
                  <wp:posOffset>777484</wp:posOffset>
                </wp:positionH>
                <wp:positionV relativeFrom="paragraph">
                  <wp:posOffset>6326799</wp:posOffset>
                </wp:positionV>
                <wp:extent cx="3101926" cy="597877"/>
                <wp:effectExtent l="0" t="0" r="22860" b="12065"/>
                <wp:wrapNone/>
                <wp:docPr id="124930578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18E87A" w14:textId="7E16BDD0" w:rsidR="00FC0338" w:rsidRDefault="00FC0338" w:rsidP="00FC0338">
                            <w:r w:rsidRPr="00FC0338">
                              <w:t>Step 8</w:t>
                            </w:r>
                            <w:r>
                              <w:t>:</w:t>
                            </w:r>
                            <w:r w:rsidRPr="00FC0338">
                              <w:t xml:space="preserve"> Coding the Data to Identify DT Types and Triggering F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D1523B" id="_x0000_s1031" style="position:absolute;left:0;text-align:left;margin-left:61.2pt;margin-top:498.15pt;width:244.25pt;height:47.1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G+D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" fillcolor="white [3201]" strokecolor="black [3200]" strokeweight="1pt">
                <v:textbox>
                  <w:txbxContent>
                    <w:p w14:paraId="3318E87A" w14:textId="7E16BDD0" w:rsidR="00FC0338" w:rsidRDefault="00FC0338" w:rsidP="00FC0338">
                      <w:r w:rsidRPr="00FC0338">
                        <w:t>Step 8</w:t>
                      </w:r>
                      <w:r>
                        <w:t>:</w:t>
                      </w:r>
                      <w:r w:rsidRPr="00FC0338">
                        <w:t xml:space="preserve"> Coding the Data to Identify DT Types and Triggering Factor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DB9181" wp14:editId="5DA4A7B0">
                <wp:simplePos x="0" y="0"/>
                <wp:positionH relativeFrom="column">
                  <wp:posOffset>-133692</wp:posOffset>
                </wp:positionH>
                <wp:positionV relativeFrom="paragraph">
                  <wp:posOffset>3614566</wp:posOffset>
                </wp:positionV>
                <wp:extent cx="3101926" cy="597877"/>
                <wp:effectExtent l="0" t="0" r="22860" b="12065"/>
                <wp:wrapNone/>
                <wp:docPr id="65509103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1B4E0D" w14:textId="41C10CF6" w:rsidR="00FC0338" w:rsidRDefault="00FC0338" w:rsidP="00FC0338">
                            <w:r>
                              <w:t>Step 5: Identify cases from Search Results Coll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DB9181" id="_x0000_s1032" style="position:absolute;left:0;text-align:left;margin-left:-10.55pt;margin-top:284.6pt;width:244.25pt;height:4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" fillcolor="white [3201]" strokecolor="black [3200]" strokeweight="1pt">
                <v:textbox>
                  <w:txbxContent>
                    <w:p w14:paraId="791B4E0D" w14:textId="41C10CF6" w:rsidR="00FC0338" w:rsidRDefault="00FC0338" w:rsidP="00FC0338">
                      <w:r>
                        <w:t>Step 5: Identify cases from Search Results Collection B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03243A" wp14:editId="4CE19F6D">
                <wp:simplePos x="0" y="0"/>
                <wp:positionH relativeFrom="margin">
                  <wp:posOffset>-133643</wp:posOffset>
                </wp:positionH>
                <wp:positionV relativeFrom="paragraph">
                  <wp:posOffset>4554904</wp:posOffset>
                </wp:positionV>
                <wp:extent cx="3101926" cy="597877"/>
                <wp:effectExtent l="0" t="0" r="22860" b="12065"/>
                <wp:wrapNone/>
                <wp:docPr id="150568590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AFF8AD" w14:textId="326F619C" w:rsidR="00FC0338" w:rsidRDefault="00FC0338" w:rsidP="00FC0338">
                            <w:r>
                              <w:t>Step 6: Apply Quality Assurance criteria to Case Collection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3243A" id="_x0000_s1033" style="position:absolute;left:0;text-align:left;margin-left:-10.5pt;margin-top:358.65pt;width:244.25pt;height:47.1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45D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" fillcolor="white [3201]" strokecolor="black [3200]" strokeweight="1pt">
                <v:textbox>
                  <w:txbxContent>
                    <w:p w14:paraId="19AFF8AD" w14:textId="326F619C" w:rsidR="00FC0338" w:rsidRDefault="00FC0338" w:rsidP="00FC0338">
                      <w:r>
                        <w:t>Step 6: Apply Quality Assurance criteria to Case Collection 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9E942A" wp14:editId="1826CC31">
                <wp:simplePos x="0" y="0"/>
                <wp:positionH relativeFrom="column">
                  <wp:posOffset>-148004</wp:posOffset>
                </wp:positionH>
                <wp:positionV relativeFrom="paragraph">
                  <wp:posOffset>2721854</wp:posOffset>
                </wp:positionV>
                <wp:extent cx="3151163" cy="618979"/>
                <wp:effectExtent l="0" t="0" r="11430" b="10160"/>
                <wp:wrapNone/>
                <wp:docPr id="138804939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1163" cy="61897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D445B4" w14:textId="24B9F01C" w:rsidR="00432F46" w:rsidRDefault="00432F46" w:rsidP="00432F46">
                            <w:r>
                              <w:t>Step 4: Apply inclusion/exclusion criteria to Search Results Collection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9E942A" id="_x0000_s1034" style="position:absolute;left:0;text-align:left;margin-left:-11.65pt;margin-top:214.3pt;width:248.1pt;height:48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" fillcolor="white [3201]" strokecolor="black [3200]" strokeweight="1pt">
                <v:textbox>
                  <w:txbxContent>
                    <w:p w14:paraId="49D445B4" w14:textId="24B9F01C" w:rsidR="00432F46" w:rsidRDefault="00432F46" w:rsidP="00432F46">
                      <w:r>
                        <w:t>Step 4: Apply inclusion/exclusion criteria to Search Results Collection A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45CF4C" wp14:editId="6706335B">
                <wp:simplePos x="0" y="0"/>
                <wp:positionH relativeFrom="column">
                  <wp:posOffset>-134815</wp:posOffset>
                </wp:positionH>
                <wp:positionV relativeFrom="paragraph">
                  <wp:posOffset>1813902</wp:posOffset>
                </wp:positionV>
                <wp:extent cx="3137095" cy="625475"/>
                <wp:effectExtent l="0" t="0" r="25400" b="22225"/>
                <wp:wrapNone/>
                <wp:docPr id="61475924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7095" cy="625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C8B4B7" w14:textId="33FB84B9" w:rsidR="00432F46" w:rsidRDefault="00432F46" w:rsidP="00432F46">
                            <w:r w:rsidRPr="00432F46">
                              <w:t>Step 3: Export search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45CF4C" id="_x0000_s1035" style="position:absolute;left:0;text-align:left;margin-left:-10.6pt;margin-top:142.85pt;width:247pt;height:4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" fillcolor="white [3201]" strokecolor="black [3200]" strokeweight="1pt">
                <v:textbox>
                  <w:txbxContent>
                    <w:p w14:paraId="6EC8B4B7" w14:textId="33FB84B9" w:rsidR="00432F46" w:rsidRDefault="00432F46" w:rsidP="00432F46">
                      <w:r w:rsidRPr="00432F46">
                        <w:t>Step 3: Export search results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AF3845" wp14:editId="5AC49017">
                <wp:simplePos x="0" y="0"/>
                <wp:positionH relativeFrom="column">
                  <wp:posOffset>-134034</wp:posOffset>
                </wp:positionH>
                <wp:positionV relativeFrom="paragraph">
                  <wp:posOffset>864625</wp:posOffset>
                </wp:positionV>
                <wp:extent cx="3094355" cy="626013"/>
                <wp:effectExtent l="0" t="0" r="10795" b="22225"/>
                <wp:wrapNone/>
                <wp:docPr id="158342640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4355" cy="62601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D9570" w14:textId="35D65093" w:rsidR="00432F46" w:rsidRDefault="00432F46" w:rsidP="00432F46">
                            <w:r>
                              <w:t>Step 2: Apply search keywords to Google search eng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AF3845" id="_x0000_s1036" style="position:absolute;left:0;text-align:left;margin-left:-10.55pt;margin-top:68.1pt;width:243.6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" fillcolor="white [3201]" strokecolor="black [3200]" strokeweight="1pt">
                <v:textbox>
                  <w:txbxContent>
                    <w:p w14:paraId="16DD9570" w14:textId="35D65093" w:rsidR="00432F46" w:rsidRDefault="00432F46" w:rsidP="00432F46">
                      <w:r>
                        <w:t>Step 2: Apply search keywords to Google search engine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D79AD6" wp14:editId="49EDB04D">
                <wp:simplePos x="0" y="0"/>
                <wp:positionH relativeFrom="column">
                  <wp:posOffset>-176481</wp:posOffset>
                </wp:positionH>
                <wp:positionV relativeFrom="paragraph">
                  <wp:posOffset>0</wp:posOffset>
                </wp:positionV>
                <wp:extent cx="3101926" cy="597877"/>
                <wp:effectExtent l="0" t="0" r="22860" b="12065"/>
                <wp:wrapNone/>
                <wp:docPr id="18093275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C065D0" w14:textId="4F5D8D26" w:rsidR="00432F46" w:rsidRDefault="00432F46" w:rsidP="00432F46">
                            <w:r>
                              <w:t>Step 1: Define and refine search keywo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79AD6" id="_x0000_s1037" style="position:absolute;left:0;text-align:left;margin-left:-13.9pt;margin-top:0;width:244.25pt;height:4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" fillcolor="white [3201]" strokecolor="black [3200]" strokeweight="1pt">
                <v:textbox>
                  <w:txbxContent>
                    <w:p w14:paraId="1CC065D0" w14:textId="4F5D8D26" w:rsidR="00432F46" w:rsidRDefault="00432F46" w:rsidP="00432F46">
                      <w:r>
                        <w:t>Step 1: Define and refine search keywords</w:t>
                      </w:r>
                    </w:p>
                  </w:txbxContent>
                </v:textbox>
              </v:rect>
            </w:pict>
          </mc:Fallback>
        </mc:AlternateContent>
      </w:r>
    </w:p>
    <w:p w14:paraId="549065DF" w14:textId="77777777" w:rsidR="00130E96" w:rsidRPr="00130E96" w:rsidRDefault="00130E96" w:rsidP="00130E96"/>
    <w:p w14:paraId="33169884" w14:textId="77777777" w:rsidR="00130E96" w:rsidRPr="00130E96" w:rsidRDefault="00130E96" w:rsidP="00130E96"/>
    <w:p w14:paraId="7CBC6223" w14:textId="77777777" w:rsidR="00130E96" w:rsidRPr="00130E96" w:rsidRDefault="00130E96" w:rsidP="00130E96"/>
    <w:p w14:paraId="462279BE" w14:textId="77777777" w:rsidR="00130E96" w:rsidRPr="00130E96" w:rsidRDefault="00130E96" w:rsidP="00130E96"/>
    <w:p w14:paraId="69AB3976" w14:textId="77777777" w:rsidR="00130E96" w:rsidRPr="00130E96" w:rsidRDefault="00130E96" w:rsidP="00130E96"/>
    <w:p w14:paraId="65E86F6E" w14:textId="77777777" w:rsidR="00130E96" w:rsidRPr="00130E96" w:rsidRDefault="00130E96" w:rsidP="00130E96"/>
    <w:p w14:paraId="42D1795F" w14:textId="77777777" w:rsidR="00130E96" w:rsidRPr="00130E96" w:rsidRDefault="00130E96" w:rsidP="00130E96"/>
    <w:p w14:paraId="5C08389E" w14:textId="77777777" w:rsidR="00130E96" w:rsidRPr="00130E96" w:rsidRDefault="00130E96" w:rsidP="00130E96"/>
    <w:p w14:paraId="011F6298" w14:textId="77777777" w:rsidR="00130E96" w:rsidRPr="00130E96" w:rsidRDefault="00130E96" w:rsidP="00130E96"/>
    <w:p w14:paraId="635622AB" w14:textId="77777777" w:rsidR="00130E96" w:rsidRPr="00130E96" w:rsidRDefault="00130E96" w:rsidP="00130E96"/>
    <w:p w14:paraId="22AF9C93" w14:textId="77777777" w:rsidR="00130E96" w:rsidRPr="00130E96" w:rsidRDefault="00130E96" w:rsidP="00130E96"/>
    <w:p w14:paraId="65898AFE" w14:textId="77777777" w:rsidR="00130E96" w:rsidRPr="00130E96" w:rsidRDefault="00130E96" w:rsidP="00130E96"/>
    <w:p w14:paraId="490E1976" w14:textId="77777777" w:rsidR="00130E96" w:rsidRPr="00130E96" w:rsidRDefault="00130E96" w:rsidP="00130E96"/>
    <w:p w14:paraId="67ED8652" w14:textId="623BD903" w:rsidR="00130E96" w:rsidRPr="00130E96" w:rsidRDefault="00B6463D" w:rsidP="00130E96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AFF1AE2" wp14:editId="607D89E5">
                <wp:simplePos x="0" y="0"/>
                <wp:positionH relativeFrom="margin">
                  <wp:posOffset>3431893</wp:posOffset>
                </wp:positionH>
                <wp:positionV relativeFrom="paragraph">
                  <wp:posOffset>115353</wp:posOffset>
                </wp:positionV>
                <wp:extent cx="3154101" cy="597535"/>
                <wp:effectExtent l="0" t="0" r="27305" b="12065"/>
                <wp:wrapNone/>
                <wp:docPr id="149130084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4101" cy="5975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CB489B" w14:textId="055D5D33" w:rsidR="009770BC" w:rsidRDefault="009770BC" w:rsidP="009770BC">
                            <w:r w:rsidRPr="009770BC">
                              <w:t>Case Coll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FF1AE2" id="_x0000_s1038" style="position:absolute;margin-left:270.25pt;margin-top:9.1pt;width:248.35pt;height:47.0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" fillcolor="white [3201]" strokecolor="black [3200]" strokeweight="1pt">
                <v:textbox>
                  <w:txbxContent>
                    <w:p w14:paraId="5ECB489B" w14:textId="055D5D33" w:rsidR="009770BC" w:rsidRDefault="009770BC" w:rsidP="009770BC">
                      <w:r w:rsidRPr="009770BC">
                        <w:t>Case Collection B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2E6E57C" w14:textId="77777777" w:rsidR="00130E96" w:rsidRPr="00130E96" w:rsidRDefault="00130E96" w:rsidP="00130E96"/>
    <w:p w14:paraId="53FBD62D" w14:textId="77777777" w:rsidR="00130E96" w:rsidRPr="00130E96" w:rsidRDefault="00130E96" w:rsidP="00130E96"/>
    <w:p w14:paraId="6574D353" w14:textId="0293F913" w:rsidR="00130E96" w:rsidRPr="00130E96" w:rsidRDefault="00B6463D" w:rsidP="00130E96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BAC37FC" wp14:editId="406FB051">
                <wp:simplePos x="0" y="0"/>
                <wp:positionH relativeFrom="page">
                  <wp:posOffset>792866</wp:posOffset>
                </wp:positionH>
                <wp:positionV relativeFrom="paragraph">
                  <wp:posOffset>43799</wp:posOffset>
                </wp:positionV>
                <wp:extent cx="6683704" cy="597535"/>
                <wp:effectExtent l="0" t="0" r="22225" b="12065"/>
                <wp:wrapNone/>
                <wp:docPr id="108916292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3704" cy="5975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5B7558" w14:textId="648587D6" w:rsidR="00FC0338" w:rsidRPr="00F759A2" w:rsidRDefault="00B6463D" w:rsidP="00FC0338">
                            <w:r>
                              <w:t>Step 7: Integrate cases from the University of Leeds, ensuring removal of duplicates. Extract pertinent data from Case Collection B and the University of Leed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AC37FC" id="_x0000_s1039" style="position:absolute;margin-left:62.45pt;margin-top:3.45pt;width:526.3pt;height:47.0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" fillcolor="white [3201]" strokecolor="black [3200]" strokeweight="1pt">
                <v:textbox>
                  <w:txbxContent>
                    <w:p w14:paraId="185B7558" w14:textId="648587D6" w:rsidR="00FC0338" w:rsidRPr="00F759A2" w:rsidRDefault="00B6463D" w:rsidP="00FC0338">
                      <w:r>
                        <w:t>Step 7: Integrate cases from the University of Leeds, ensuring removal of duplicates. Extract pertinent data from Case Collection B and the University of Leeds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0F3F5252" w14:textId="77777777" w:rsidR="00130E96" w:rsidRPr="00130E96" w:rsidRDefault="00130E96" w:rsidP="00130E96"/>
    <w:p w14:paraId="0FC38453" w14:textId="3E7661D5" w:rsidR="00130E96" w:rsidRPr="00130E96" w:rsidRDefault="003F3A89" w:rsidP="00130E96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931849D" wp14:editId="1E1930DF">
                <wp:simplePos x="0" y="0"/>
                <wp:positionH relativeFrom="page">
                  <wp:posOffset>4372824</wp:posOffset>
                </wp:positionH>
                <wp:positionV relativeFrom="paragraph">
                  <wp:posOffset>176744</wp:posOffset>
                </wp:positionV>
                <wp:extent cx="3091758" cy="956310"/>
                <wp:effectExtent l="0" t="0" r="13970" b="15240"/>
                <wp:wrapNone/>
                <wp:docPr id="4485057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1758" cy="9563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31B97" w14:textId="1040F88F" w:rsidR="009770BC" w:rsidRPr="009770BC" w:rsidRDefault="009770BC" w:rsidP="009770BC">
                            <w:r>
                              <w:t>R</w:t>
                            </w:r>
                            <w:r w:rsidRPr="009770BC">
                              <w:t>esult in the identification of DT Cultural Industry types and their respective (Challenges or Opportunities) triggering f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1849D" id="_x0000_s1040" style="position:absolute;margin-left:344.3pt;margin-top:13.9pt;width:243.45pt;height:75.3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" fillcolor="white [3201]" strokecolor="black [3200]" strokeweight="1pt">
                <v:textbox>
                  <w:txbxContent>
                    <w:p w14:paraId="25731B97" w14:textId="1040F88F" w:rsidR="009770BC" w:rsidRPr="009770BC" w:rsidRDefault="009770BC" w:rsidP="009770BC">
                      <w:r>
                        <w:t>R</w:t>
                      </w:r>
                      <w:r w:rsidRPr="009770BC">
                        <w:t>esult in the identification of DT Cultural Industry types and their respective (Challenges or Opportunities) triggering factor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66212E1F" w14:textId="77777777" w:rsidR="00130E96" w:rsidRPr="00130E96" w:rsidRDefault="00130E96" w:rsidP="00130E96"/>
    <w:p w14:paraId="0B79AA6A" w14:textId="2EB62F7D" w:rsidR="00130E96" w:rsidRPr="00130E96" w:rsidRDefault="003F3A89" w:rsidP="00130E96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3D6214" wp14:editId="16A9A276">
                <wp:simplePos x="0" y="0"/>
                <wp:positionH relativeFrom="column">
                  <wp:posOffset>1419697</wp:posOffset>
                </wp:positionH>
                <wp:positionV relativeFrom="paragraph">
                  <wp:posOffset>240131</wp:posOffset>
                </wp:positionV>
                <wp:extent cx="119392" cy="593002"/>
                <wp:effectExtent l="57150" t="0" r="52070" b="55245"/>
                <wp:wrapNone/>
                <wp:docPr id="141273761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392" cy="593002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EAA3D" id="Straight Arrow Connector 4" o:spid="_x0000_s1026" type="#_x0000_t32" style="position:absolute;margin-left:111.8pt;margin-top:18.9pt;width:9.4pt;height:46.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</w:p>
    <w:p w14:paraId="5B70CA9A" w14:textId="1E67F5A5" w:rsidR="00130E96" w:rsidRPr="00130E96" w:rsidRDefault="00130E96" w:rsidP="00130E96"/>
    <w:p w14:paraId="1286EA29" w14:textId="6C86CA9C" w:rsidR="00130E96" w:rsidRPr="00130E96" w:rsidRDefault="003F3A89" w:rsidP="00130E96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D46286" wp14:editId="3ABE243F">
                <wp:simplePos x="0" y="0"/>
                <wp:positionH relativeFrom="page">
                  <wp:posOffset>769545</wp:posOffset>
                </wp:positionH>
                <wp:positionV relativeFrom="paragraph">
                  <wp:posOffset>167080</wp:posOffset>
                </wp:positionV>
                <wp:extent cx="6706008" cy="597877"/>
                <wp:effectExtent l="0" t="0" r="19050" b="12065"/>
                <wp:wrapNone/>
                <wp:docPr id="169392293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6008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AF39C9" w14:textId="1E48A81A" w:rsidR="00FC0338" w:rsidRPr="003F3A89" w:rsidRDefault="003F3A89" w:rsidP="003F3A89">
                            <w:pPr>
                              <w:pStyle w:val="NormalWeb"/>
                              <w:spacing w:after="0" w:afterAutospacing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F3A89">
                              <w:rPr>
                                <w:rFonts w:asciiTheme="majorBidi" w:hAnsiTheme="majorBidi" w:cstheme="majorBidi"/>
                              </w:rPr>
                              <w:t>Step 9. Group DT Cultural Industry Types and Triggering Factors of Challenges and Triggering Factors of Opportun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46286" id="_x0000_s1041" style="position:absolute;margin-left:60.6pt;margin-top:13.15pt;width:528.05pt;height:47.1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" fillcolor="white [3201]" strokecolor="black [3200]" strokeweight="1pt">
                <v:textbox>
                  <w:txbxContent>
                    <w:p w14:paraId="75AF39C9" w14:textId="1E48A81A" w:rsidR="00FC0338" w:rsidRPr="003F3A89" w:rsidRDefault="003F3A89" w:rsidP="003F3A89">
                      <w:pPr>
                        <w:pStyle w:val="NormalWeb"/>
                        <w:spacing w:after="0" w:afterAutospacing="0"/>
                        <w:rPr>
                          <w:rFonts w:asciiTheme="majorBidi" w:hAnsiTheme="majorBidi" w:cstheme="majorBidi"/>
                        </w:rPr>
                      </w:pPr>
                      <w:r w:rsidRPr="003F3A89">
                        <w:rPr>
                          <w:rFonts w:asciiTheme="majorBidi" w:hAnsiTheme="majorBidi" w:cstheme="majorBidi"/>
                        </w:rPr>
                        <w:t>Step 9. Group DT Cultural Industry Types and Triggering Factors of Challenges and Triggering Factors of Opportunitie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BC42862" w14:textId="6B5963A1" w:rsidR="00130E96" w:rsidRDefault="00130E96" w:rsidP="00130E96">
      <w:pPr>
        <w:tabs>
          <w:tab w:val="left" w:pos="6279"/>
        </w:tabs>
      </w:pPr>
      <w:r>
        <w:tab/>
      </w:r>
    </w:p>
    <w:p w14:paraId="5F4FF838" w14:textId="77777777" w:rsidR="00130E96" w:rsidRDefault="00130E96">
      <w:r>
        <w:br w:type="page"/>
      </w:r>
    </w:p>
    <w:p w14:paraId="7D817B05" w14:textId="77777777" w:rsidR="00130E96" w:rsidRPr="00130E96" w:rsidRDefault="00130E96" w:rsidP="00130E96">
      <w:pPr>
        <w:tabs>
          <w:tab w:val="left" w:pos="6279"/>
        </w:tabs>
      </w:pPr>
    </w:p>
    <w:sectPr w:rsidR="00130E96" w:rsidRPr="00130E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2MjAzMDEwNjC3sLBU0lEKTi0uzszPAykwqQUAUHHeciwAAAA="/>
  </w:docVars>
  <w:rsids>
    <w:rsidRoot w:val="003D632D"/>
    <w:rsid w:val="00105888"/>
    <w:rsid w:val="00130E96"/>
    <w:rsid w:val="002B58BB"/>
    <w:rsid w:val="00322767"/>
    <w:rsid w:val="003D632D"/>
    <w:rsid w:val="003F3A89"/>
    <w:rsid w:val="00432F46"/>
    <w:rsid w:val="008B4656"/>
    <w:rsid w:val="00964B81"/>
    <w:rsid w:val="009770BC"/>
    <w:rsid w:val="009A2FDC"/>
    <w:rsid w:val="00A85618"/>
    <w:rsid w:val="00A95FC5"/>
    <w:rsid w:val="00B6463D"/>
    <w:rsid w:val="00C95029"/>
    <w:rsid w:val="00F454DE"/>
    <w:rsid w:val="00F759A2"/>
    <w:rsid w:val="00FC0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A89A"/>
  <w15:chartTrackingRefBased/>
  <w15:docId w15:val="{37FEDCC1-0539-40DF-A963-99961C3DC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767"/>
  </w:style>
  <w:style w:type="paragraph" w:styleId="Heading1">
    <w:name w:val="heading 1"/>
    <w:basedOn w:val="Normal"/>
    <w:next w:val="Normal"/>
    <w:link w:val="Heading1Char"/>
    <w:uiPriority w:val="9"/>
    <w:qFormat/>
    <w:rsid w:val="003D63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3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3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63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3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3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3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3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3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3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3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3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63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3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3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3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3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3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3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3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3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3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3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3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3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3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3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3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32D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3F3A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12</cp:revision>
  <cp:lastPrinted>2024-06-21T14:59:00Z</cp:lastPrinted>
  <dcterms:created xsi:type="dcterms:W3CDTF">2024-06-20T01:29:00Z</dcterms:created>
  <dcterms:modified xsi:type="dcterms:W3CDTF">2024-06-21T15:31:00Z</dcterms:modified>
</cp:coreProperties>
</file>